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3F7D2E3B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2D31EA">
        <w:rPr>
          <w:rFonts w:ascii="Arial" w:hAnsi="Arial"/>
          <w:spacing w:val="0"/>
          <w:kern w:val="0"/>
          <w:sz w:val="24"/>
          <w:szCs w:val="24"/>
        </w:rPr>
        <w:t>6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53B420" w14:textId="77777777" w:rsidR="00B91DFD" w:rsidRPr="004D66EA" w:rsidRDefault="00B91DFD" w:rsidP="00B91DFD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 xml:space="preserve">Konsorcium KPMG a </w:t>
      </w:r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</w:p>
    <w:p w14:paraId="4B321B12" w14:textId="77777777" w:rsidR="00B91DFD" w:rsidRPr="004D66EA" w:rsidRDefault="00B91DFD" w:rsidP="00B91DF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5C456D82" w14:textId="7777777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6E870A9C" w14:textId="7777777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4DAF0293" w14:textId="7777777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4E029DA3" w14:textId="7777777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5566670E" w14:textId="3B00AF32" w:rsidR="00B91DFD" w:rsidRDefault="00B91DFD" w:rsidP="00B91DF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CE1D24" w:rsidRPr="001C470D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48C730E" w14:textId="77777777" w:rsidR="00B91DFD" w:rsidRPr="004D66EA" w:rsidRDefault="00B91DFD" w:rsidP="00B91DFD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2B26BA4D" w14:textId="77777777" w:rsidR="00B91DFD" w:rsidRPr="004D66EA" w:rsidRDefault="00B91DFD" w:rsidP="00B91DF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07C5EA20" w14:textId="77777777" w:rsidR="00B91DFD" w:rsidRPr="004D66EA" w:rsidRDefault="00B91DFD" w:rsidP="00B91DF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4EB39269" w14:textId="77777777" w:rsidR="00B91DFD" w:rsidRPr="004D66EA" w:rsidRDefault="00B91DFD" w:rsidP="00B91DFD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4D66EA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5A04963E" w14:textId="7777777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7D04A907" w14:textId="7777777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6D56FF3" w14:textId="7777777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534813D" w14:textId="05205E1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CE1D24" w:rsidRPr="001C470D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A4ED156" w14:textId="77777777" w:rsidR="00B91DFD" w:rsidRPr="004D66EA" w:rsidRDefault="00B91DFD" w:rsidP="00B91DFD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7CC1915A" w14:textId="77777777" w:rsidR="00B91DFD" w:rsidRPr="004D66EA" w:rsidRDefault="00B91DFD" w:rsidP="00B91DFD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2C996000" w:rsidR="001227A2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1304ACE1" w14:textId="77777777" w:rsidR="00B91DFD" w:rsidRPr="00A16B28" w:rsidRDefault="00B91DFD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0FD83C5D" w14:textId="61A3FD63" w:rsidR="00CE29AB" w:rsidRPr="00B91DFD" w:rsidRDefault="001227A2" w:rsidP="00B91DFD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1" w:name="_Toc357594080"/>
      <w:bookmarkStart w:id="2" w:name="_Toc358638376"/>
      <w:bookmarkStart w:id="3" w:name="_Toc361816449"/>
      <w:bookmarkStart w:id="4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6F87253A" w14:textId="52C17ECF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 xml:space="preserve">kapacit IT odborníků </w:t>
      </w:r>
      <w:r w:rsidR="00F24A5C" w:rsidRPr="00F24A5C">
        <w:rPr>
          <w:rFonts w:ascii="Arial" w:hAnsi="Arial" w:cs="Arial"/>
          <w:sz w:val="20"/>
          <w:szCs w:val="20"/>
        </w:rPr>
        <w:t xml:space="preserve">na poskytování odborných poradenských služeb </w:t>
      </w:r>
      <w:r w:rsidR="002D31EA" w:rsidRPr="008C4F79">
        <w:rPr>
          <w:rFonts w:ascii="Arial" w:hAnsi="Arial" w:cs="Arial"/>
          <w:sz w:val="20"/>
          <w:szCs w:val="20"/>
        </w:rPr>
        <w:t>pro projekt MMR – řízení a</w:t>
      </w:r>
      <w:r w:rsidR="00BE7ECB">
        <w:rPr>
          <w:rFonts w:ascii="Arial" w:hAnsi="Arial" w:cs="Arial"/>
          <w:sz w:val="20"/>
          <w:szCs w:val="20"/>
        </w:rPr>
        <w:t> </w:t>
      </w:r>
      <w:r w:rsidR="002D31EA" w:rsidRPr="008C4F79">
        <w:rPr>
          <w:rFonts w:ascii="Arial" w:hAnsi="Arial" w:cs="Arial"/>
          <w:sz w:val="20"/>
          <w:szCs w:val="20"/>
        </w:rPr>
        <w:t>architektura</w:t>
      </w:r>
      <w:r w:rsidR="00CE29AB">
        <w:rPr>
          <w:rFonts w:ascii="Arial" w:hAnsi="Arial" w:cs="Arial"/>
          <w:sz w:val="20"/>
          <w:szCs w:val="20"/>
        </w:rPr>
        <w:t>.</w:t>
      </w:r>
    </w:p>
    <w:p w14:paraId="5E353302" w14:textId="77777777" w:rsidR="00BE7ECB" w:rsidRPr="00BE7ECB" w:rsidRDefault="00BE7ECB" w:rsidP="00BE7ECB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E7ECB">
        <w:rPr>
          <w:rFonts w:ascii="Arial" w:hAnsi="Arial" w:cs="Arial"/>
          <w:sz w:val="20"/>
          <w:szCs w:val="20"/>
        </w:rPr>
        <w:t>Předmětem projektu je v rámci připravovaného zákona o podpoře bydlení zajistit technické zajištění pro evidenci a správu osob, poskytnutých podpůrných opatření a poskytovatelů podpůrných opatření.</w:t>
      </w:r>
    </w:p>
    <w:p w14:paraId="6CE9DD1D" w14:textId="5C7AF43A" w:rsidR="00F24A5C" w:rsidRPr="00590024" w:rsidRDefault="00BE7ECB" w:rsidP="00BE7ECB">
      <w:pPr>
        <w:pStyle w:val="RLTextlnkuslovan"/>
        <w:numPr>
          <w:ilvl w:val="0"/>
          <w:numId w:val="0"/>
        </w:numPr>
        <w:spacing w:after="0" w:line="280" w:lineRule="atLeast"/>
        <w:ind w:left="567"/>
        <w:rPr>
          <w:rFonts w:ascii="Arial" w:hAnsi="Arial" w:cs="Arial"/>
          <w:sz w:val="20"/>
          <w:szCs w:val="20"/>
        </w:rPr>
      </w:pPr>
      <w:r w:rsidRPr="00BE7ECB">
        <w:rPr>
          <w:rFonts w:ascii="Arial" w:hAnsi="Arial" w:cs="Arial"/>
          <w:sz w:val="20"/>
          <w:szCs w:val="20"/>
        </w:rPr>
        <w:t>Zákon o podpoře bydlení stanovuje okruh příjemců podpory ze stran občanů (klienti), poskytovatelů podpor (obce, neziskové a další organizace) a podpory samotné (poradenství, garance, pronájmy bytů). Na realizaci zákonem stanovených opatření spolupracují Ministerstvo pro místní rozvoj (MMR) a Ministerstvo práce a sociálních věcí (MPSV), přičemž MPSV s využitím vlastních dostupných kapacit zajišťuje stránku přípravy technického vývoje nutných aplikací nezbytných k efektivní realizaci podpory klientům stanovené zákonem. V tomto projektu je realizována příprava nutných evidencí subjektů i poskytovaných služeb, aby řešení bylo funkční v termínu účinnosti zákona</w:t>
      </w:r>
      <w:r w:rsidR="00A05367">
        <w:rPr>
          <w:rFonts w:ascii="Arial" w:hAnsi="Arial" w:cs="Arial"/>
          <w:sz w:val="20"/>
          <w:szCs w:val="20"/>
        </w:rPr>
        <w:t>.</w:t>
      </w:r>
      <w:r w:rsidR="00C87BE7">
        <w:rPr>
          <w:rFonts w:ascii="Arial" w:hAnsi="Arial" w:cs="Arial"/>
          <w:sz w:val="20"/>
          <w:szCs w:val="20"/>
        </w:rPr>
        <w:t xml:space="preserve"> 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44B159D0" w:rsidR="00E470A8" w:rsidRDefault="00BE7ECB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ior m</w:t>
      </w:r>
      <w:r w:rsidR="00C87BE7">
        <w:rPr>
          <w:rFonts w:ascii="Arial" w:hAnsi="Arial" w:cs="Arial"/>
          <w:sz w:val="20"/>
          <w:szCs w:val="20"/>
        </w:rPr>
        <w:t>anager</w:t>
      </w:r>
      <w:r w:rsidR="00D2241A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 w:rsidR="00590024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4</w:t>
      </w:r>
      <w:r w:rsidR="00590024">
        <w:rPr>
          <w:rFonts w:ascii="Arial" w:hAnsi="Arial" w:cs="Arial"/>
          <w:sz w:val="20"/>
          <w:szCs w:val="20"/>
        </w:rPr>
        <w:t>0</w:t>
      </w:r>
      <w:r w:rsidR="00793B3D">
        <w:rPr>
          <w:rFonts w:ascii="Arial" w:hAnsi="Arial" w:cs="Arial"/>
          <w:sz w:val="20"/>
          <w:szCs w:val="20"/>
        </w:rPr>
        <w:t xml:space="preserve"> MD</w:t>
      </w:r>
    </w:p>
    <w:p w14:paraId="5B9E543D" w14:textId="37742CF2" w:rsidR="00E470A8" w:rsidRDefault="00C87BE7" w:rsidP="00BE7EC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 – předpokládaný rozsah je 2</w:t>
      </w:r>
      <w:r w:rsidR="00BE7ECB">
        <w:rPr>
          <w:rFonts w:ascii="Arial" w:hAnsi="Arial" w:cs="Arial"/>
          <w:sz w:val="20"/>
          <w:szCs w:val="20"/>
        </w:rPr>
        <w:t>4</w:t>
      </w:r>
      <w:r>
        <w:rPr>
          <w:rFonts w:ascii="Arial" w:hAnsi="Arial" w:cs="Arial"/>
          <w:sz w:val="20"/>
          <w:szCs w:val="20"/>
        </w:rPr>
        <w:t>0 MD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63218D6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</w:t>
      </w:r>
      <w:r>
        <w:rPr>
          <w:rFonts w:ascii="Arial" w:hAnsi="Arial" w:cs="Arial"/>
          <w:sz w:val="20"/>
          <w:szCs w:val="20"/>
        </w:rPr>
        <w:lastRenderedPageBreak/>
        <w:t>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D2EBEE4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AA0C98">
        <w:rPr>
          <w:rFonts w:ascii="Arial" w:hAnsi="Arial" w:cs="Arial"/>
          <w:sz w:val="20"/>
          <w:szCs w:val="20"/>
          <w:lang w:eastAsia="en-US"/>
        </w:rPr>
        <w:t xml:space="preserve"> 6 72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FE941FD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>na dobu 12 měsíců ode dne nabytí účinnosti této Dílčí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B91DFD" w:rsidRPr="00A16B28" w14:paraId="6AAB9571" w14:textId="77777777" w:rsidTr="007F1AF7">
        <w:trPr>
          <w:jc w:val="center"/>
        </w:trPr>
        <w:tc>
          <w:tcPr>
            <w:tcW w:w="4535" w:type="dxa"/>
          </w:tcPr>
          <w:p w14:paraId="67EBB1B7" w14:textId="77777777" w:rsidR="00B91DFD" w:rsidRPr="00A16B28" w:rsidRDefault="00B91DFD" w:rsidP="007F1AF7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580DA7D9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EED1F07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09CC184D" w14:textId="77777777" w:rsidR="00B91DFD" w:rsidRPr="00A16B28" w:rsidRDefault="00B91DFD" w:rsidP="007F1AF7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75CD03C2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51615BF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B4D2C5C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B91DFD" w:rsidRPr="00A16B28" w14:paraId="74D62AD0" w14:textId="77777777" w:rsidTr="007F1AF7">
        <w:trPr>
          <w:trHeight w:val="820"/>
          <w:jc w:val="center"/>
        </w:trPr>
        <w:tc>
          <w:tcPr>
            <w:tcW w:w="4535" w:type="dxa"/>
          </w:tcPr>
          <w:p w14:paraId="53910FF4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F1DDFCD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81FA559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1171423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5D6C3D28" w14:textId="77777777" w:rsidR="00B91DFD" w:rsidRPr="00E07D66" w:rsidRDefault="00B91DFD" w:rsidP="007F1AF7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1C731B73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vrchní ředitel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sekce</w:t>
            </w:r>
            <w:r>
              <w:rPr>
                <w:rFonts w:ascii="Arial" w:hAnsi="Arial" w:cs="Arial"/>
                <w:sz w:val="20"/>
                <w:szCs w:val="22"/>
              </w:rPr>
              <w:t xml:space="preserve"> informačních technologií</w:t>
            </w:r>
          </w:p>
        </w:tc>
        <w:tc>
          <w:tcPr>
            <w:tcW w:w="4535" w:type="dxa"/>
          </w:tcPr>
          <w:p w14:paraId="06F0BE2F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CBCB56A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E888105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CA6AAA" w14:textId="77777777" w:rsidR="00B91DFD" w:rsidRDefault="00B91DFD" w:rsidP="007F1AF7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216AF166" w14:textId="77777777" w:rsidR="00B91DFD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Martin Hladík</w:t>
            </w:r>
          </w:p>
          <w:p w14:paraId="1EBB9047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prokurista</w:t>
            </w:r>
          </w:p>
          <w:p w14:paraId="1C9AAC71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1DFD" w:rsidRPr="00A16B28" w14:paraId="00636D3C" w14:textId="77777777" w:rsidTr="007F1AF7">
        <w:trPr>
          <w:trHeight w:val="820"/>
          <w:jc w:val="center"/>
        </w:trPr>
        <w:tc>
          <w:tcPr>
            <w:tcW w:w="4535" w:type="dxa"/>
          </w:tcPr>
          <w:p w14:paraId="57355D81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5510617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1DFD" w:rsidRPr="00A16B28" w14:paraId="3BECDBCA" w14:textId="77777777" w:rsidTr="007F1AF7">
        <w:trPr>
          <w:trHeight w:val="820"/>
          <w:jc w:val="center"/>
        </w:trPr>
        <w:tc>
          <w:tcPr>
            <w:tcW w:w="4535" w:type="dxa"/>
          </w:tcPr>
          <w:p w14:paraId="01625837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4DED90D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43989DF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E6B0D60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B91DFD" w:rsidRPr="00A16B28" w14:paraId="3108046E" w14:textId="77777777" w:rsidTr="007F1AF7">
        <w:trPr>
          <w:trHeight w:val="820"/>
          <w:jc w:val="center"/>
        </w:trPr>
        <w:tc>
          <w:tcPr>
            <w:tcW w:w="4535" w:type="dxa"/>
          </w:tcPr>
          <w:p w14:paraId="08B8ABE7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FA77664" w14:textId="77777777" w:rsidR="00B91DFD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6759A04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8A2746E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B5965CA" w14:textId="77777777" w:rsidR="00B91DFD" w:rsidRPr="00A16B28" w:rsidRDefault="00B91DFD" w:rsidP="007F1AF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2FA301AD" w14:textId="77777777" w:rsidR="00B91DFD" w:rsidRDefault="00B91DFD" w:rsidP="007F1AF7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1B84171A" w14:textId="77777777" w:rsidR="00B91DFD" w:rsidRDefault="00B91DFD" w:rsidP="007F1AF7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vel </w:t>
            </w:r>
            <w:r w:rsidRPr="004D66EA">
              <w:rPr>
                <w:rFonts w:ascii="Arial" w:hAnsi="Arial" w:cs="Arial"/>
                <w:bCs/>
                <w:sz w:val="20"/>
                <w:szCs w:val="20"/>
              </w:rPr>
              <w:t>Wimmer</w:t>
            </w:r>
          </w:p>
          <w:p w14:paraId="3576FE56" w14:textId="77777777" w:rsidR="00B91DFD" w:rsidRPr="00521E7C" w:rsidRDefault="00B91DFD" w:rsidP="007F1AF7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856DB6" w:rsidRPr="00A5360B" w14:paraId="6F4CF446" w14:textId="6FB2770A" w:rsidTr="00593A6D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1068037" w14:textId="7F688899" w:rsidR="00856DB6" w:rsidRPr="00856DB6" w:rsidRDefault="00CD407C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m</w:t>
            </w:r>
            <w:r w:rsidR="00A56AC2">
              <w:rPr>
                <w:rFonts w:ascii="Arial" w:hAnsi="Arial" w:cs="Arial"/>
                <w:sz w:val="20"/>
                <w:szCs w:val="20"/>
              </w:rPr>
              <w:t>anager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3171A17D" w14:textId="0B91B195" w:rsidR="00856DB6" w:rsidRPr="00DF5402" w:rsidRDefault="00CE1D24" w:rsidP="00593A6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470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880A6FA" w14:textId="183173C5" w:rsidR="00856DB6" w:rsidRPr="00796AF1" w:rsidRDefault="00856DB6" w:rsidP="00856DB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2C8DBFC8" w14:textId="5CE71091" w:rsidR="00856DB6" w:rsidRPr="00796AF1" w:rsidRDefault="00BC36AE" w:rsidP="00593A6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C36AE">
              <w:rPr>
                <w:rFonts w:ascii="Arial" w:hAnsi="Arial" w:cs="Arial"/>
                <w:sz w:val="20"/>
                <w:szCs w:val="22"/>
              </w:rPr>
              <w:t>15 000,-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2E51488A" w:rsidR="00A56AC2" w:rsidRPr="00856DB6" w:rsidRDefault="00A56AC2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D55FE">
              <w:rPr>
                <w:rFonts w:ascii="Arial" w:hAnsi="Arial" w:cs="Arial"/>
                <w:sz w:val="20"/>
                <w:szCs w:val="20"/>
              </w:rPr>
              <w:t>Manager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3C6A8B33" w:rsidR="00A56AC2" w:rsidRPr="00796AF1" w:rsidRDefault="00CE1D24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C470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79600D3B" w:rsidR="00A56AC2" w:rsidRPr="00796AF1" w:rsidRDefault="00BC36AE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3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4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8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9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1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9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1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5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6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3"/>
  </w:num>
  <w:num w:numId="5" w16cid:durableId="1600867120">
    <w:abstractNumId w:val="17"/>
  </w:num>
  <w:num w:numId="6" w16cid:durableId="949317791">
    <w:abstractNumId w:val="13"/>
  </w:num>
  <w:num w:numId="7" w16cid:durableId="294872119">
    <w:abstractNumId w:val="41"/>
  </w:num>
  <w:num w:numId="8" w16cid:durableId="2060742888">
    <w:abstractNumId w:val="53"/>
  </w:num>
  <w:num w:numId="9" w16cid:durableId="745686164">
    <w:abstractNumId w:val="35"/>
  </w:num>
  <w:num w:numId="10" w16cid:durableId="1645768299">
    <w:abstractNumId w:val="27"/>
  </w:num>
  <w:num w:numId="11" w16cid:durableId="10037740">
    <w:abstractNumId w:val="23"/>
  </w:num>
  <w:num w:numId="12" w16cid:durableId="409543295">
    <w:abstractNumId w:val="38"/>
  </w:num>
  <w:num w:numId="13" w16cid:durableId="654459808">
    <w:abstractNumId w:val="37"/>
  </w:num>
  <w:num w:numId="14" w16cid:durableId="463155709">
    <w:abstractNumId w:val="10"/>
  </w:num>
  <w:num w:numId="15" w16cid:durableId="2120103895">
    <w:abstractNumId w:val="47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4"/>
  </w:num>
  <w:num w:numId="21" w16cid:durableId="106316517">
    <w:abstractNumId w:val="42"/>
  </w:num>
  <w:num w:numId="22" w16cid:durableId="1418865306">
    <w:abstractNumId w:val="46"/>
  </w:num>
  <w:num w:numId="23" w16cid:durableId="77066453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8"/>
  </w:num>
  <w:num w:numId="27" w16cid:durableId="173426749">
    <w:abstractNumId w:val="45"/>
  </w:num>
  <w:num w:numId="28" w16cid:durableId="758210841">
    <w:abstractNumId w:val="51"/>
  </w:num>
  <w:num w:numId="29" w16cid:durableId="359165940">
    <w:abstractNumId w:val="52"/>
  </w:num>
  <w:num w:numId="30" w16cid:durableId="2027823902">
    <w:abstractNumId w:val="28"/>
  </w:num>
  <w:num w:numId="31" w16cid:durableId="1480613658">
    <w:abstractNumId w:val="40"/>
  </w:num>
  <w:num w:numId="32" w16cid:durableId="112411444">
    <w:abstractNumId w:val="49"/>
  </w:num>
  <w:num w:numId="33" w16cid:durableId="1384864722">
    <w:abstractNumId w:val="39"/>
  </w:num>
  <w:num w:numId="34" w16cid:durableId="1364398714">
    <w:abstractNumId w:val="33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29"/>
  </w:num>
  <w:num w:numId="42" w16cid:durableId="79330020">
    <w:abstractNumId w:val="24"/>
  </w:num>
  <w:num w:numId="43" w16cid:durableId="936643173">
    <w:abstractNumId w:val="56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0"/>
  </w:num>
  <w:num w:numId="47" w16cid:durableId="1609387607">
    <w:abstractNumId w:val="44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6"/>
  </w:num>
  <w:num w:numId="51" w16cid:durableId="510222785">
    <w:abstractNumId w:val="36"/>
  </w:num>
  <w:num w:numId="52" w16cid:durableId="908535363">
    <w:abstractNumId w:val="11"/>
  </w:num>
  <w:num w:numId="53" w16cid:durableId="2147159868">
    <w:abstractNumId w:val="31"/>
  </w:num>
  <w:num w:numId="54" w16cid:durableId="1777947227">
    <w:abstractNumId w:val="55"/>
  </w:num>
  <w:num w:numId="55" w16cid:durableId="823737311">
    <w:abstractNumId w:val="22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5"/>
  </w:num>
  <w:num w:numId="58" w16cid:durableId="690763604">
    <w:abstractNumId w:val="25"/>
  </w:num>
  <w:num w:numId="59" w16cid:durableId="2033145636">
    <w:abstractNumId w:val="25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8E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5367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0C98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DFD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36AE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1D24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5</Pages>
  <Words>1174</Words>
  <Characters>7031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89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32</cp:revision>
  <cp:lastPrinted>2022-11-22T11:37:00Z</cp:lastPrinted>
  <dcterms:created xsi:type="dcterms:W3CDTF">2023-08-14T19:38:00Z</dcterms:created>
  <dcterms:modified xsi:type="dcterms:W3CDTF">2024-02-2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